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8607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3D67D5" wp14:editId="22C5543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84E877" w14:textId="77777777" w:rsidR="001B2141" w:rsidRPr="00D06C46" w:rsidRDefault="007F6EB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PREL</w:t>
                            </w:r>
                            <w:r w:rsidR="00FC4E6B"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</w:t>
                            </w:r>
                            <w:r w:rsidR="00FC4E6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FC4E6B"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FC4E6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8C2F3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8 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3D67D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2984E877" w14:textId="77777777" w:rsidR="001B2141" w:rsidRPr="00D06C46" w:rsidRDefault="007F6EB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PREL</w:t>
                      </w:r>
                      <w:r w:rsidR="00FC4E6B"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</w:t>
                      </w:r>
                      <w:r w:rsidR="00FC4E6B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C4E6B"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FC4E6B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8C2F31">
                        <w:rPr>
                          <w:rFonts w:ascii="Myriad Pro" w:hAnsi="Myriad Pro"/>
                          <w:b/>
                          <w:sz w:val="32"/>
                        </w:rPr>
                        <w:t>NAN PAAMLE AN KILAAJ 8 RI-JIKUUL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73B67F1" wp14:editId="0D0F4C5D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EF14E06" wp14:editId="2A4B058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22129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030C869" w14:textId="77777777" w:rsidR="001A6610" w:rsidRPr="005D1CAF" w:rsidRDefault="005D1CA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6A852089" w14:textId="77777777" w:rsidR="00C37670" w:rsidRDefault="00C37670" w:rsidP="00C3767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103E110C" w14:textId="77777777" w:rsidR="002B1E17" w:rsidRDefault="002B1E17" w:rsidP="002B1E1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</w:p>
                          <w:p w14:paraId="3820C31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BE91901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F14E0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222129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030C869" w14:textId="77777777" w:rsidR="001A6610" w:rsidRPr="005D1CAF" w:rsidRDefault="005D1CA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6A852089" w14:textId="77777777" w:rsidR="00C37670" w:rsidRDefault="00C37670" w:rsidP="00C3767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103E110C" w14:textId="77777777" w:rsidR="002B1E17" w:rsidRDefault="002B1E17" w:rsidP="002B1E17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</w:p>
                    <w:p w14:paraId="3820C31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BE91901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D296603" w14:textId="2D2F5ED4" w:rsidR="001B2141" w:rsidRDefault="00CA4EAA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8F8438" wp14:editId="3C056A63">
                <wp:simplePos x="0" y="0"/>
                <wp:positionH relativeFrom="column">
                  <wp:posOffset>38100</wp:posOffset>
                </wp:positionH>
                <wp:positionV relativeFrom="paragraph">
                  <wp:posOffset>6687185</wp:posOffset>
                </wp:positionV>
                <wp:extent cx="7253207" cy="6667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DA4BE5" w14:textId="77777777" w:rsidR="003A6F8A" w:rsidRPr="00FC4E6B" w:rsidRDefault="00B618B4" w:rsidP="00FC4E6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Iloan10 yea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enajwo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tarr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in</w:t>
                            </w:r>
                            <w:r w:rsidR="003A6F8A" w:rsidRPr="00FC4E6B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A6F8A" w:rsidRPr="00FC4E6B">
                              <w:rPr>
                                <w:b/>
                                <w:sz w:val="28"/>
                                <w:szCs w:val="28"/>
                              </w:rPr>
                              <w:t>1.4 million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keel ko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bellok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lo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computer science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botab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enaj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400,000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i-kaduoj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olleg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maro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kein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</w:p>
                          <w:p w14:paraId="7A9E6BD3" w14:textId="77777777" w:rsidR="003A6F8A" w:rsidRDefault="003A6F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F8438" id="Text Box 13" o:spid="_x0000_s1028" type="#_x0000_t202" style="position:absolute;margin-left:3pt;margin-top:526.55pt;width:571.1pt;height:5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" filled="f" stroked="f" strokeweight=".5pt">
                <v:textbox>
                  <w:txbxContent>
                    <w:p w14:paraId="3DDA4BE5" w14:textId="77777777" w:rsidR="003A6F8A" w:rsidRPr="00FC4E6B" w:rsidRDefault="00B618B4" w:rsidP="00FC4E6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Iloan10 yea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enajwo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tarr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in</w:t>
                      </w:r>
                      <w:r w:rsidR="003A6F8A" w:rsidRPr="00FC4E6B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A6F8A" w:rsidRPr="00FC4E6B">
                        <w:rPr>
                          <w:b/>
                          <w:sz w:val="28"/>
                          <w:szCs w:val="28"/>
                        </w:rPr>
                        <w:t>1.4 million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keel ko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naj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bellok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lo</w:t>
                      </w:r>
                      <w:proofErr w:type="spellEnd"/>
                      <w:r w:rsidR="003A6F8A" w:rsidRPr="00FC4E6B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 xml:space="preserve">computer science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botab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enaj</w:t>
                      </w:r>
                      <w:proofErr w:type="spellEnd"/>
                      <w:r w:rsidR="003A6F8A" w:rsidRPr="00FC4E6B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400,000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ri-kaduojlok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je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college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maro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kein</w:t>
                      </w:r>
                      <w:proofErr w:type="spellEnd"/>
                      <w:r w:rsidR="003A6F8A" w:rsidRPr="00FC4E6B">
                        <w:rPr>
                          <w:sz w:val="28"/>
                          <w:szCs w:val="28"/>
                        </w:rPr>
                        <w:t xml:space="preserve">. </w:t>
                      </w:r>
                    </w:p>
                    <w:p w14:paraId="7A9E6BD3" w14:textId="77777777" w:rsidR="003A6F8A" w:rsidRDefault="003A6F8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F62A516" wp14:editId="57A109B7">
                <wp:simplePos x="0" y="0"/>
                <wp:positionH relativeFrom="margin">
                  <wp:align>right</wp:align>
                </wp:positionH>
                <wp:positionV relativeFrom="paragraph">
                  <wp:posOffset>6275070</wp:posOffset>
                </wp:positionV>
                <wp:extent cx="7315010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1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DB38B" w14:textId="77777777" w:rsidR="008A6BC5" w:rsidRPr="009E4AFB" w:rsidRDefault="008A6BC5" w:rsidP="008A6BC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4DEDCF09" w14:textId="77777777" w:rsidR="00CA36F6" w:rsidRPr="00D06C4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2A516" id="Text Box 8" o:spid="_x0000_s1029" type="#_x0000_t202" style="position:absolute;margin-left:524.8pt;margin-top:494.1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Rqs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" fillcolor="#ec5654 [1940]" stroked="f" strokeweight=".5pt">
                <v:textbox>
                  <w:txbxContent>
                    <w:p w14:paraId="664DB38B" w14:textId="77777777" w:rsidR="008A6BC5" w:rsidRPr="009E4AFB" w:rsidRDefault="008A6BC5" w:rsidP="008A6BC5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4DEDCF09" w14:textId="77777777" w:rsidR="00CA36F6" w:rsidRPr="00D06C4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C4E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B202BF1" wp14:editId="78CA3295">
                <wp:simplePos x="0" y="0"/>
                <wp:positionH relativeFrom="column">
                  <wp:posOffset>-62802</wp:posOffset>
                </wp:positionH>
                <wp:positionV relativeFrom="paragraph">
                  <wp:posOffset>268388</wp:posOffset>
                </wp:positionV>
                <wp:extent cx="5551714" cy="644601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1714" cy="64460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2D800" w14:textId="77777777" w:rsidR="0077523B" w:rsidRPr="0077523B" w:rsidRDefault="00FD25F2" w:rsidP="0077523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Bed wot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al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o</w:t>
                            </w:r>
                            <w:proofErr w:type="spellEnd"/>
                          </w:p>
                          <w:p w14:paraId="5EE56000" w14:textId="32828153" w:rsidR="00FA2201" w:rsidRPr="00CA4EAA" w:rsidRDefault="00FD25F2" w:rsidP="00FC4E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High school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bed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a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. Jet men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wo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ikui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odikdi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mour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i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. Elo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u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b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let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uo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b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t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duoj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delo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FA2201" w:rsidRPr="00CA4EAA">
                              <w:rPr>
                                <w:sz w:val="25"/>
                                <w:szCs w:val="25"/>
                              </w:rPr>
                              <w:t xml:space="preserve">college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jet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rebed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a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lab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ur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non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in jab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o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ran, men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a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, jab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tobr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>, grade ko</w:t>
                            </w:r>
                            <w:r w:rsidR="00FA2201" w:rsidRPr="00CA4EAA">
                              <w:rPr>
                                <w:sz w:val="25"/>
                                <w:szCs w:val="25"/>
                              </w:rPr>
                              <w:t>,</w:t>
                            </w:r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oleb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la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b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na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let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lju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air</w:t>
                            </w:r>
                            <w:r w:rsidR="00FA2201" w:rsidRPr="00CA4EAA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</w:p>
                          <w:p w14:paraId="20A0BE56" w14:textId="77777777" w:rsidR="00FA2201" w:rsidRPr="00CA4EAA" w:rsidRDefault="00FA2201" w:rsidP="00FC4E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51B2B704" w14:textId="53A826EA" w:rsidR="003A76A2" w:rsidRPr="00CA4EAA" w:rsidRDefault="00FD25F2" w:rsidP="00FC4E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wojela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lo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tal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bed “bed wot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a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CA4EAA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“on-track”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juoj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? 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t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wa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r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jet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lal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t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jab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t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. Nan w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onok</w:t>
                            </w:r>
                            <w:proofErr w:type="spellEnd"/>
                            <w:r w:rsidR="0027569E" w:rsidRPr="00CA4EAA">
                              <w:rPr>
                                <w:sz w:val="25"/>
                                <w:szCs w:val="25"/>
                              </w:rPr>
                              <w:t xml:space="preserve">: </w:t>
                            </w:r>
                            <w:r w:rsidR="00FA2201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5024031F" w14:textId="77777777" w:rsidR="00FA2201" w:rsidRPr="00CA4EAA" w:rsidRDefault="00507C95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Mokaj</w:t>
                            </w:r>
                            <w:proofErr w:type="spellEnd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="00FA2201"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: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umi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20 ran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ak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10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poje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in ran i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</w:t>
                            </w:r>
                            <w:r w:rsidR="002B1E17" w:rsidRPr="00CA4EAA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1098A0F8" w14:textId="77777777" w:rsidR="00FA2201" w:rsidRPr="00CA4EAA" w:rsidRDefault="00507C95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Mwiliin</w:t>
                            </w:r>
                            <w:proofErr w:type="spellEnd"/>
                            <w:r w:rsidR="00FA2201"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: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u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lon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u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di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u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ellablok</w:t>
                            </w:r>
                            <w:proofErr w:type="spellEnd"/>
                            <w:r w:rsidR="002B1E17" w:rsidRPr="00CA4EAA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r w:rsidR="00FA2201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4A64025D" w14:textId="77777777" w:rsidR="00FA2201" w:rsidRPr="00CA4EAA" w:rsidRDefault="00507C95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Course ko ear </w:t>
                            </w:r>
                            <w:proofErr w:type="spellStart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 w:rsidR="00FA2201" w:rsidRPr="00CA4EAA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high school:</w:t>
                            </w:r>
                          </w:p>
                          <w:p w14:paraId="79BB936E" w14:textId="77777777" w:rsidR="00FA2201" w:rsidRPr="00CA4EAA" w:rsidRDefault="00507C95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GPA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di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FA2201" w:rsidRPr="00CA4EAA">
                              <w:rPr>
                                <w:sz w:val="25"/>
                                <w:szCs w:val="25"/>
                              </w:rPr>
                              <w:t>2.0</w:t>
                            </w:r>
                            <w:r w:rsidR="002B1E17" w:rsidRPr="00CA4EAA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2C13E783" w14:textId="77777777" w:rsidR="00FA2201" w:rsidRPr="00CA4EAA" w:rsidRDefault="00507C95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u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lon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b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tobr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course ko an grade 9</w:t>
                            </w:r>
                            <w:r w:rsidR="002B1E17" w:rsidRPr="00CA4EAA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12A54C82" w14:textId="77777777" w:rsidR="00FA2201" w:rsidRPr="00CA4EAA" w:rsidRDefault="00507C95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ab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tobr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wonman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i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10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ilaa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5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lonl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2B1E17" w:rsidRPr="00CA4EAA">
                              <w:rPr>
                                <w:sz w:val="25"/>
                                <w:szCs w:val="25"/>
                              </w:rPr>
                              <w:t>freshmen credits.</w:t>
                            </w:r>
                          </w:p>
                          <w:p w14:paraId="6A74C861" w14:textId="77777777" w:rsidR="0027569E" w:rsidRPr="00CA4EAA" w:rsidRDefault="0027569E" w:rsidP="00FC4E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1D381113" w14:textId="77777777" w:rsidR="0027569E" w:rsidRPr="00CA4EAA" w:rsidRDefault="00507C95" w:rsidP="00FC4E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kdro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e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ab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jet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u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aur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kla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ein</w:t>
                            </w:r>
                            <w:proofErr w:type="spellEnd"/>
                            <w:r w:rsidR="0027569E" w:rsidRPr="00CA4EAA">
                              <w:rPr>
                                <w:sz w:val="25"/>
                                <w:szCs w:val="25"/>
                              </w:rPr>
                              <w:t>,</w:t>
                            </w:r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e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jet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u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o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enana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kuuu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una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m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e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jab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tobrak</w:t>
                            </w:r>
                            <w:proofErr w:type="spellEnd"/>
                            <w:r w:rsidR="0027569E" w:rsidRPr="00CA4EAA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</w:p>
                          <w:p w14:paraId="0AF3C598" w14:textId="77777777" w:rsidR="0027569E" w:rsidRPr="00CA4EAA" w:rsidRDefault="0027569E" w:rsidP="00FC4E6B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</w:rPr>
                            </w:pPr>
                          </w:p>
                          <w:p w14:paraId="44F01AD4" w14:textId="77777777" w:rsidR="0077523B" w:rsidRPr="00CA4EAA" w:rsidRDefault="00507C95" w:rsidP="00FC4E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lan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nejuu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r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uo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u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waw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e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jmw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kwo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tal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ukote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ta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nleplep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in problem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ukot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u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na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na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mejel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problem in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nejuu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. Nan w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onok</w:t>
                            </w:r>
                            <w:proofErr w:type="spellEnd"/>
                            <w:r w:rsidR="0027569E" w:rsidRPr="00CA4EAA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omaro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ikuij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b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nejuu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kabo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i-kataki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i-roja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>. Ri-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erba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ro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bukon</w:t>
                            </w:r>
                            <w:proofErr w:type="spellEnd"/>
                            <w:r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remaro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in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jiba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. Men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ekajuur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tata</w:t>
                            </w:r>
                            <w:r w:rsidR="0027569E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a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Jine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/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Jeme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ak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ri-jejbarok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eo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emaro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komane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nan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jiba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ej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kabok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jiban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im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bok</w:t>
                            </w:r>
                            <w:proofErr w:type="spellEnd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8C5B29" w:rsidRPr="00CA4EAA">
                              <w:rPr>
                                <w:sz w:val="25"/>
                                <w:szCs w:val="25"/>
                              </w:rPr>
                              <w:t>kunaam</w:t>
                            </w:r>
                            <w:proofErr w:type="spellEnd"/>
                            <w:r w:rsidR="0027569E" w:rsidRPr="00CA4EAA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02BF1" id="Text Box 2" o:spid="_x0000_s1030" type="#_x0000_t202" style="position:absolute;margin-left:-4.95pt;margin-top:21.15pt;width:437.15pt;height:507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" filled="f" stroked="f">
                <v:textbox>
                  <w:txbxContent>
                    <w:p w14:paraId="45C2D800" w14:textId="77777777" w:rsidR="0077523B" w:rsidRPr="0077523B" w:rsidRDefault="00FD25F2" w:rsidP="0077523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Bed wot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l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al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o</w:t>
                      </w:r>
                      <w:proofErr w:type="spellEnd"/>
                    </w:p>
                    <w:p w14:paraId="5EE56000" w14:textId="32828153" w:rsidR="00FA2201" w:rsidRPr="00CA4EAA" w:rsidRDefault="00FD25F2" w:rsidP="00FC4E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CA4EAA">
                        <w:rPr>
                          <w:sz w:val="25"/>
                          <w:szCs w:val="25"/>
                        </w:rPr>
                        <w:t xml:space="preserve">High school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bed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a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. Jet men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wo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ikui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m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odikdi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mour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i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. Elo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u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b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let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uo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b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m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t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duoj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delo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FA2201" w:rsidRPr="00CA4EAA">
                        <w:rPr>
                          <w:sz w:val="25"/>
                          <w:szCs w:val="25"/>
                        </w:rPr>
                        <w:t xml:space="preserve">college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jet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rebed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a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lab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ur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non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in jab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o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ran, men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a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, jab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tobr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>, grade ko</w:t>
                      </w:r>
                      <w:r w:rsidR="00FA2201" w:rsidRPr="00CA4EAA">
                        <w:rPr>
                          <w:sz w:val="25"/>
                          <w:szCs w:val="25"/>
                        </w:rPr>
                        <w:t>,</w:t>
                      </w:r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oleb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la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b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na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let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lju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air</w:t>
                      </w:r>
                      <w:r w:rsidR="00FA2201" w:rsidRPr="00CA4EAA">
                        <w:rPr>
                          <w:sz w:val="25"/>
                          <w:szCs w:val="25"/>
                        </w:rPr>
                        <w:t xml:space="preserve">. </w:t>
                      </w:r>
                    </w:p>
                    <w:p w14:paraId="20A0BE56" w14:textId="77777777" w:rsidR="00FA2201" w:rsidRPr="00CA4EAA" w:rsidRDefault="00FA2201" w:rsidP="00FC4E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51B2B704" w14:textId="53A826EA" w:rsidR="003A76A2" w:rsidRPr="00CA4EAA" w:rsidRDefault="00FD25F2" w:rsidP="00FC4E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wojela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lo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tal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bed “bed wot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a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CA4EAA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CA4EAA">
                        <w:rPr>
                          <w:sz w:val="25"/>
                          <w:szCs w:val="25"/>
                        </w:rPr>
                        <w:t xml:space="preserve">“on-track”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juoj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? 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t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wa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r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jet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lal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t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jab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t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. Nan w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onok</w:t>
                      </w:r>
                      <w:proofErr w:type="spellEnd"/>
                      <w:r w:rsidR="0027569E" w:rsidRPr="00CA4EAA">
                        <w:rPr>
                          <w:sz w:val="25"/>
                          <w:szCs w:val="25"/>
                        </w:rPr>
                        <w:t xml:space="preserve">: </w:t>
                      </w:r>
                      <w:r w:rsidR="00FA2201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</w:p>
                    <w:p w14:paraId="5024031F" w14:textId="77777777" w:rsidR="00FA2201" w:rsidRPr="00CA4EAA" w:rsidRDefault="00507C95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>Mokaj</w:t>
                      </w:r>
                      <w:proofErr w:type="spellEnd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="00FA2201" w:rsidRPr="00CA4EAA">
                        <w:rPr>
                          <w:b/>
                          <w:bCs/>
                          <w:sz w:val="25"/>
                          <w:szCs w:val="25"/>
                        </w:rPr>
                        <w:t xml:space="preserve">: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umi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20 ran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ak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10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poje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in ran i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</w:t>
                      </w:r>
                      <w:r w:rsidR="002B1E17" w:rsidRPr="00CA4EAA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1098A0F8" w14:textId="77777777" w:rsidR="00FA2201" w:rsidRPr="00CA4EAA" w:rsidRDefault="00507C95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>Mwiliin</w:t>
                      </w:r>
                      <w:proofErr w:type="spellEnd"/>
                      <w:r w:rsidR="00FA2201" w:rsidRPr="00CA4EAA">
                        <w:rPr>
                          <w:b/>
                          <w:bCs/>
                          <w:sz w:val="25"/>
                          <w:szCs w:val="25"/>
                        </w:rPr>
                        <w:t xml:space="preserve">: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u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lon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u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di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u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ellablok</w:t>
                      </w:r>
                      <w:proofErr w:type="spellEnd"/>
                      <w:r w:rsidR="002B1E17" w:rsidRPr="00CA4EAA">
                        <w:rPr>
                          <w:sz w:val="25"/>
                          <w:szCs w:val="25"/>
                        </w:rPr>
                        <w:t xml:space="preserve">. </w:t>
                      </w:r>
                      <w:r w:rsidR="00FA2201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</w:p>
                    <w:p w14:paraId="4A64025D" w14:textId="77777777" w:rsidR="00FA2201" w:rsidRPr="00CA4EAA" w:rsidRDefault="00507C95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 xml:space="preserve">Course ko ear </w:t>
                      </w:r>
                      <w:proofErr w:type="spellStart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>komane</w:t>
                      </w:r>
                      <w:proofErr w:type="spellEnd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bCs/>
                          <w:sz w:val="25"/>
                          <w:szCs w:val="25"/>
                        </w:rPr>
                        <w:t>ilo</w:t>
                      </w:r>
                      <w:proofErr w:type="spellEnd"/>
                      <w:r w:rsidR="00FA2201" w:rsidRPr="00CA4EAA">
                        <w:rPr>
                          <w:b/>
                          <w:bCs/>
                          <w:sz w:val="25"/>
                          <w:szCs w:val="25"/>
                        </w:rPr>
                        <w:t xml:space="preserve"> high school:</w:t>
                      </w:r>
                    </w:p>
                    <w:p w14:paraId="79BB936E" w14:textId="77777777" w:rsidR="00FA2201" w:rsidRPr="00CA4EAA" w:rsidRDefault="00507C95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r w:rsidRPr="00CA4EAA">
                        <w:rPr>
                          <w:sz w:val="25"/>
                          <w:szCs w:val="25"/>
                        </w:rPr>
                        <w:t xml:space="preserve">GPA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di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FA2201" w:rsidRPr="00CA4EAA">
                        <w:rPr>
                          <w:sz w:val="25"/>
                          <w:szCs w:val="25"/>
                        </w:rPr>
                        <w:t>2.0</w:t>
                      </w:r>
                      <w:r w:rsidR="002B1E17" w:rsidRPr="00CA4EAA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2C13E783" w14:textId="77777777" w:rsidR="00FA2201" w:rsidRPr="00CA4EAA" w:rsidRDefault="00507C95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u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lon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b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tobr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course ko an grade 9</w:t>
                      </w:r>
                      <w:r w:rsidR="002B1E17" w:rsidRPr="00CA4EAA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12A54C82" w14:textId="77777777" w:rsidR="00FA2201" w:rsidRPr="00CA4EAA" w:rsidRDefault="00507C95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ab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tobr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wonman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i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10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ilaa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m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5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lonl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2B1E17" w:rsidRPr="00CA4EAA">
                        <w:rPr>
                          <w:sz w:val="25"/>
                          <w:szCs w:val="25"/>
                        </w:rPr>
                        <w:t>freshmen credits.</w:t>
                      </w:r>
                    </w:p>
                    <w:p w14:paraId="6A74C861" w14:textId="77777777" w:rsidR="0027569E" w:rsidRPr="00CA4EAA" w:rsidRDefault="0027569E" w:rsidP="00FC4E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1D381113" w14:textId="77777777" w:rsidR="0027569E" w:rsidRPr="00CA4EAA" w:rsidRDefault="00507C95" w:rsidP="00FC4E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kdro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e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ab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jet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u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aur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kla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ein</w:t>
                      </w:r>
                      <w:proofErr w:type="spellEnd"/>
                      <w:r w:rsidR="0027569E" w:rsidRPr="00CA4EAA">
                        <w:rPr>
                          <w:sz w:val="25"/>
                          <w:szCs w:val="25"/>
                        </w:rPr>
                        <w:t>,</w:t>
                      </w:r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e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jet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u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o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enana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kuuu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una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m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e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jab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tobrak</w:t>
                      </w:r>
                      <w:proofErr w:type="spellEnd"/>
                      <w:r w:rsidR="0027569E" w:rsidRPr="00CA4EAA">
                        <w:rPr>
                          <w:sz w:val="25"/>
                          <w:szCs w:val="25"/>
                        </w:rPr>
                        <w:t xml:space="preserve">. </w:t>
                      </w:r>
                    </w:p>
                    <w:p w14:paraId="0AF3C598" w14:textId="77777777" w:rsidR="0027569E" w:rsidRPr="00CA4EAA" w:rsidRDefault="0027569E" w:rsidP="00FC4E6B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</w:rPr>
                      </w:pPr>
                    </w:p>
                    <w:p w14:paraId="44F01AD4" w14:textId="77777777" w:rsidR="0077523B" w:rsidRPr="00CA4EAA" w:rsidRDefault="00507C95" w:rsidP="00FC4E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lan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nejuu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r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uo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u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waw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e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jmw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kwo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tal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ukote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ta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nleplep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in problem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ukot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u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na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na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mejel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problem in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nejuu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. Nan w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onok</w:t>
                      </w:r>
                      <w:proofErr w:type="spellEnd"/>
                      <w:r w:rsidR="0027569E" w:rsidRPr="00CA4EAA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omaro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ikuij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b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nejuu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kabo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i-kataki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i-roja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>. Ri-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erba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ro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bukon</w:t>
                      </w:r>
                      <w:proofErr w:type="spellEnd"/>
                      <w:r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remaro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in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jiba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. Men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ekajuur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tata</w:t>
                      </w:r>
                      <w:r w:rsidR="0027569E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8C5B29" w:rsidRPr="00CA4EAA">
                        <w:rPr>
                          <w:sz w:val="25"/>
                          <w:szCs w:val="25"/>
                        </w:rPr>
                        <w:t xml:space="preserve">a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Jine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>/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Jeme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ak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ri-jejbarok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eo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emaro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komane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nan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jiba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ej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kabok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jiban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im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bok</w:t>
                      </w:r>
                      <w:proofErr w:type="spellEnd"/>
                      <w:r w:rsidR="008C5B29" w:rsidRPr="00CA4EAA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8C5B29" w:rsidRPr="00CA4EAA">
                        <w:rPr>
                          <w:sz w:val="25"/>
                          <w:szCs w:val="25"/>
                        </w:rPr>
                        <w:t>kunaam</w:t>
                      </w:r>
                      <w:proofErr w:type="spellEnd"/>
                      <w:r w:rsidR="0027569E" w:rsidRPr="00CA4EAA">
                        <w:rPr>
                          <w:sz w:val="25"/>
                          <w:szCs w:val="25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BEBEBBC" wp14:editId="34BF5A0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0FA2AF" w14:textId="77777777" w:rsidR="008641F2" w:rsidRDefault="008641F2" w:rsidP="008641F2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11E0D25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BEBB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B0FA2AF" w14:textId="77777777" w:rsidR="008641F2" w:rsidRDefault="008641F2" w:rsidP="008641F2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11E0D25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BEE5487" wp14:editId="712D948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180E493" w14:textId="77777777" w:rsidR="008641F2" w:rsidRDefault="008641F2" w:rsidP="008641F2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AB67EE959B7D478FA87D5E28C8EBC51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E17570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j</w:t>
                                </w:r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68CD9578" w14:textId="77777777" w:rsidR="008641F2" w:rsidRDefault="008641F2" w:rsidP="008641F2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31EC1408" w14:textId="77777777" w:rsidR="008641F2" w:rsidRDefault="008641F2" w:rsidP="008641F2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AB67EE959B7D478FA87D5E28C8EBC51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33ACD893E55E4EC98566C75AE90C10A3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48C93EEA" w14:textId="77777777" w:rsidR="008641F2" w:rsidRDefault="008641F2" w:rsidP="008641F2">
                            <w:pPr>
                              <w:pStyle w:val="NoSpacing"/>
                            </w:pPr>
                          </w:p>
                          <w:p w14:paraId="6B7F5FD6" w14:textId="77777777" w:rsidR="008641F2" w:rsidRDefault="008641F2" w:rsidP="008641F2">
                            <w:pPr>
                              <w:pStyle w:val="NoSpacing"/>
                            </w:pPr>
                          </w:p>
                          <w:p w14:paraId="108C83DD" w14:textId="77777777" w:rsidR="008641F2" w:rsidRDefault="008641F2" w:rsidP="008641F2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AB67EE959B7D478FA87D5E28C8EBC51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79AB7725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E548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180E493" w14:textId="77777777" w:rsidR="008641F2" w:rsidRDefault="008641F2" w:rsidP="008641F2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AB67EE959B7D478FA87D5E28C8EBC514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E17570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j</w:t>
                          </w:r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68CD9578" w14:textId="77777777" w:rsidR="008641F2" w:rsidRDefault="008641F2" w:rsidP="008641F2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31EC1408" w14:textId="77777777" w:rsidR="008641F2" w:rsidRDefault="008641F2" w:rsidP="008641F2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AB67EE959B7D478FA87D5E28C8EBC51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33ACD893E55E4EC98566C75AE90C10A3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48C93EEA" w14:textId="77777777" w:rsidR="008641F2" w:rsidRDefault="008641F2" w:rsidP="008641F2">
                      <w:pPr>
                        <w:pStyle w:val="NoSpacing"/>
                      </w:pPr>
                    </w:p>
                    <w:p w14:paraId="6B7F5FD6" w14:textId="77777777" w:rsidR="008641F2" w:rsidRDefault="008641F2" w:rsidP="008641F2">
                      <w:pPr>
                        <w:pStyle w:val="NoSpacing"/>
                      </w:pPr>
                    </w:p>
                    <w:p w14:paraId="108C83DD" w14:textId="77777777" w:rsidR="008641F2" w:rsidRDefault="008641F2" w:rsidP="008641F2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AB67EE959B7D478FA87D5E28C8EBC51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79AB7725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83B3E1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CA82F45" wp14:editId="5B2A72A9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0356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356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E3024" w14:textId="77777777" w:rsidR="00781C88" w:rsidRDefault="00B06CC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19157039"/>
                                </w:sdtPr>
                                <w:sdtEndPr/>
                                <w:sdtContent>
                                  <w:p w14:paraId="16598616" w14:textId="77777777" w:rsidR="00696E04" w:rsidRPr="00CA4EAA" w:rsidRDefault="00B06CC5" w:rsidP="00B06CC5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CA4EAA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 ie ijin nan kadelon nan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0379A588" w14:textId="77777777" w:rsidR="00781C88" w:rsidRPr="00CA4EAA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82F45" id="_x0000_s1033" type="#_x0000_t202" style="position:absolute;margin-left:180pt;margin-top:6pt;width:385.05pt;height:160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" filled="f" strokecolor="#d9d9d9">
                <v:textbox>
                  <w:txbxContent>
                    <w:p w14:paraId="170E3024" w14:textId="77777777" w:rsidR="00781C88" w:rsidRDefault="00B06CC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9157039"/>
                          </w:sdtPr>
                          <w:sdtEndPr/>
                          <w:sdtContent>
                            <w:p w14:paraId="16598616" w14:textId="77777777" w:rsidR="00696E04" w:rsidRPr="00CA4EAA" w:rsidRDefault="00B06CC5" w:rsidP="00B06CC5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A4EAA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 ie ijin nan kadelon nan</w:t>
                              </w:r>
                            </w:p>
                          </w:sdtContent>
                        </w:sdt>
                      </w:sdtContent>
                    </w:sdt>
                    <w:p w14:paraId="0379A588" w14:textId="77777777" w:rsidR="00781C88" w:rsidRPr="00CA4EAA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7D9C55" wp14:editId="1BE321A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CF7FB0" w14:textId="77777777" w:rsidR="008A6BC5" w:rsidRPr="00661D0B" w:rsidRDefault="008A6BC5" w:rsidP="008A6BC5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33622987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57DFE86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3E46E6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D9C5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0CF7FB0" w14:textId="77777777" w:rsidR="008A6BC5" w:rsidRPr="00661D0B" w:rsidRDefault="008A6BC5" w:rsidP="008A6BC5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33622987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57DFE86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3E46E6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C97FED" w14:textId="77777777" w:rsidR="00671A4B" w:rsidRPr="001B2141" w:rsidRDefault="00FC4E6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8FB78C" wp14:editId="5F55A5DF">
                <wp:simplePos x="0" y="0"/>
                <wp:positionH relativeFrom="column">
                  <wp:posOffset>2171700</wp:posOffset>
                </wp:positionH>
                <wp:positionV relativeFrom="paragraph">
                  <wp:posOffset>2077085</wp:posOffset>
                </wp:positionV>
                <wp:extent cx="4921885" cy="49244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9244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09BEC" w14:textId="77777777" w:rsidR="002B0FFE" w:rsidRPr="00B06CC5" w:rsidRDefault="00B06CC5" w:rsidP="00FC4E6B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41FA854D" w14:textId="77777777" w:rsidR="00DD4426" w:rsidRPr="00CA4EAA" w:rsidRDefault="00A012C4" w:rsidP="00FC4E6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Konon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Jin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Jem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ri-kejbaro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jeran</w:t>
                            </w:r>
                            <w:proofErr w:type="spellEnd"/>
                            <w:r w:rsidR="00DD4426"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kin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koreben</w:t>
                            </w:r>
                            <w:proofErr w:type="spellEnd"/>
                            <w:r w:rsidR="00DD4426"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jabji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limo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="00DD4426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2D8A946" w14:textId="77777777" w:rsidR="00DD4426" w:rsidRPr="00CA4EAA" w:rsidRDefault="00A012C4" w:rsidP="00FC4E6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konon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4426"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counselor</w:t>
                            </w:r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am</w:t>
                            </w:r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i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-kaki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ai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rot</w:t>
                            </w:r>
                            <w:r w:rsidR="00F6518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518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enaj</w:t>
                            </w:r>
                            <w:proofErr w:type="spellEnd"/>
                            <w:r w:rsidR="00F6518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6518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jejet</w:t>
                            </w:r>
                            <w:proofErr w:type="spellEnd"/>
                            <w:r w:rsidR="00F6518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F6518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kwe</w:t>
                            </w:r>
                            <w:proofErr w:type="spellEnd"/>
                            <w:r w:rsidR="00DD4426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CE2B527" w14:textId="77777777" w:rsidR="00852F40" w:rsidRPr="00CA4EAA" w:rsidRDefault="00F65180" w:rsidP="00FC4E6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</w:pP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juo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etal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nan high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 xml:space="preserve"> nan am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lolo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r w:rsidR="00852F4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campus</w:t>
                            </w:r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eo</w:t>
                            </w:r>
                            <w:proofErr w:type="spellEnd"/>
                            <w:r w:rsidR="00852F4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.</w:t>
                            </w:r>
                          </w:p>
                          <w:p w14:paraId="704C6106" w14:textId="77777777" w:rsidR="00FC4E6B" w:rsidRPr="00FC4E6B" w:rsidRDefault="00FC4E6B" w:rsidP="00852F4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D330470" w14:textId="77777777" w:rsidR="002B0FFE" w:rsidRPr="00B06CC5" w:rsidRDefault="00B06CC5" w:rsidP="00852F4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693E0DD5" w14:textId="77777777" w:rsidR="00DD4426" w:rsidRPr="00CA4EAA" w:rsidRDefault="00F65180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Rojan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nejuum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lomnak</w:t>
                            </w:r>
                            <w:proofErr w:type="spellEnd"/>
                            <w:r w:rsidR="009B7241"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bok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kilaaj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reben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high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jiuul</w:t>
                            </w:r>
                            <w:proofErr w:type="spellEnd"/>
                            <w:r w:rsidR="009B7241"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Pr="00CA4EA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ajitok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kin homework,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teej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4426" w:rsidRPr="00CA4EAA">
                              <w:rPr>
                                <w:sz w:val="26"/>
                                <w:szCs w:val="26"/>
                              </w:rPr>
                              <w:t xml:space="preserve">assignments </w:t>
                            </w:r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ko jet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bedwot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an</w:t>
                            </w:r>
                            <w:r w:rsidR="00DD4426" w:rsidRPr="00CA4EAA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CA599B8" w14:textId="77777777" w:rsidR="009B7241" w:rsidRPr="00CA4EAA" w:rsidRDefault="00F65180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Konono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iben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rei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-kaki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ri-jerbal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ro</w:t>
                            </w:r>
                            <w:r w:rsidR="00DD4426"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  <w:r w:rsidR="009B7241" w:rsidRPr="00CA4EAA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onon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B7241" w:rsidRPr="00CA4EAA">
                              <w:rPr>
                                <w:sz w:val="26"/>
                                <w:szCs w:val="26"/>
                              </w:rPr>
                              <w:t>counselor</w:t>
                            </w:r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kin</w:t>
                            </w:r>
                            <w:r w:rsidR="009B7241"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elet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ko</w:t>
                            </w:r>
                            <w:r w:rsidR="00DD4426" w:rsidRPr="00CA4EAA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DD4426"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bed wot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ekjek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bed in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wonmanlok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D4426" w:rsidRPr="00CA4EAA">
                              <w:rPr>
                                <w:sz w:val="26"/>
                                <w:szCs w:val="26"/>
                              </w:rPr>
                              <w:t xml:space="preserve">middle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nan high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jejet</w:t>
                            </w:r>
                            <w:proofErr w:type="spellEnd"/>
                            <w:r w:rsidR="009B7241" w:rsidRPr="00CA4EAA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806EC8E" w14:textId="77777777" w:rsidR="00DD4426" w:rsidRPr="00CA4EAA" w:rsidRDefault="00F65180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Jiban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b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DD4426"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plan nan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rejejet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koi m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kar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buki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ajoj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year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maro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kotobar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tonak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elikin</w:t>
                            </w:r>
                            <w:proofErr w:type="spellEnd"/>
                            <w:r w:rsidRPr="00CA4EAA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B435A2" w:rsidRPr="00CA4EAA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DD4426" w:rsidRPr="00CA4EA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CADCCB7" w14:textId="77777777" w:rsidR="00852F40" w:rsidRPr="00CA4EAA" w:rsidRDefault="00F65180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</w:pP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Lolok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 xml:space="preserve"> high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  <w:lang w:eastAsia="en-US"/>
                              </w:rPr>
                              <w:t>jikuul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iben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ajri</w:t>
                            </w:r>
                            <w:proofErr w:type="spellEnd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eo</w:t>
                            </w:r>
                            <w:proofErr w:type="spellEnd"/>
                            <w:r w:rsidR="00852F40" w:rsidRPr="00CA4EAA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eastAsia="en-US"/>
                              </w:rPr>
                              <w:t>.</w:t>
                            </w:r>
                          </w:p>
                          <w:p w14:paraId="42936D1C" w14:textId="77777777" w:rsidR="00F02A50" w:rsidRPr="00F02A50" w:rsidRDefault="00F02A50" w:rsidP="00F02A50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2CCDA2D7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FB78C" id="_x0000_s1035" type="#_x0000_t202" style="position:absolute;margin-left:171pt;margin-top:163.55pt;width:387.55pt;height:387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" fillcolor="#e1eee8 [663]" stroked="f">
                <v:textbox>
                  <w:txbxContent>
                    <w:p w14:paraId="34D09BEC" w14:textId="77777777" w:rsidR="002B0FFE" w:rsidRPr="00B06CC5" w:rsidRDefault="00B06CC5" w:rsidP="00FC4E6B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41FA854D" w14:textId="77777777" w:rsidR="00DD4426" w:rsidRPr="00CA4EAA" w:rsidRDefault="00A012C4" w:rsidP="00FC4E6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Konon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Jin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/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Jem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ri-kejbaro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jeran</w:t>
                      </w:r>
                      <w:proofErr w:type="spellEnd"/>
                      <w:r w:rsidR="00DD4426"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kin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koreben</w:t>
                      </w:r>
                      <w:proofErr w:type="spellEnd"/>
                      <w:r w:rsidR="00DD4426"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jabji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woj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limo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="00DD4426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42D8A946" w14:textId="77777777" w:rsidR="00DD4426" w:rsidRPr="00CA4EAA" w:rsidRDefault="00A012C4" w:rsidP="00FC4E6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konon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="00DD4426"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counselor</w:t>
                      </w:r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 xml:space="preserve"> am</w:t>
                      </w:r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i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-kaki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ai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rot</w:t>
                      </w:r>
                      <w:r w:rsidR="00F65180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65180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enaj</w:t>
                      </w:r>
                      <w:proofErr w:type="spellEnd"/>
                      <w:r w:rsidR="00F65180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65180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jejet</w:t>
                      </w:r>
                      <w:proofErr w:type="spellEnd"/>
                      <w:r w:rsidR="00F65180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F65180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kwe</w:t>
                      </w:r>
                      <w:proofErr w:type="spellEnd"/>
                      <w:r w:rsidR="00DD4426" w:rsidRPr="00CA4EA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14:paraId="0CE2B527" w14:textId="77777777" w:rsidR="00852F40" w:rsidRPr="00CA4EAA" w:rsidRDefault="00F65180" w:rsidP="00FC4E6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</w:pP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Komane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juo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i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etal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nan high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jikuul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eo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 xml:space="preserve"> nan am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lolo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r w:rsidR="00852F40"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campus</w:t>
                      </w:r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eo</w:t>
                      </w:r>
                      <w:proofErr w:type="spellEnd"/>
                      <w:r w:rsidR="00852F40"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.</w:t>
                      </w:r>
                    </w:p>
                    <w:p w14:paraId="704C6106" w14:textId="77777777" w:rsidR="00FC4E6B" w:rsidRPr="00FC4E6B" w:rsidRDefault="00FC4E6B" w:rsidP="00852F4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D330470" w14:textId="77777777" w:rsidR="002B0FFE" w:rsidRPr="00B06CC5" w:rsidRDefault="00B06CC5" w:rsidP="00852F4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693E0DD5" w14:textId="77777777" w:rsidR="00DD4426" w:rsidRPr="00CA4EAA" w:rsidRDefault="00F65180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Rojan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ajri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nejuum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en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lomnak</w:t>
                      </w:r>
                      <w:proofErr w:type="spellEnd"/>
                      <w:r w:rsidR="009B7241"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en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bok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kilaaj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reben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high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jiuul</w:t>
                      </w:r>
                      <w:proofErr w:type="spellEnd"/>
                      <w:r w:rsidR="009B7241"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.</w:t>
                      </w:r>
                      <w:r w:rsidRPr="00CA4EAA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ajitok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kin homework,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teej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DD4426" w:rsidRPr="00CA4EAA">
                        <w:rPr>
                          <w:sz w:val="26"/>
                          <w:szCs w:val="26"/>
                        </w:rPr>
                        <w:t xml:space="preserve">assignments </w:t>
                      </w:r>
                      <w:r w:rsidRPr="00CA4EAA">
                        <w:rPr>
                          <w:sz w:val="26"/>
                          <w:szCs w:val="26"/>
                        </w:rPr>
                        <w:t xml:space="preserve">ko jet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bedwot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an</w:t>
                      </w:r>
                      <w:r w:rsidR="00DD4426" w:rsidRPr="00CA4EAA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0CA599B8" w14:textId="77777777" w:rsidR="009B7241" w:rsidRPr="00CA4EAA" w:rsidRDefault="00F65180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Konono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iben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rei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-kaki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ri-jerbal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ro</w:t>
                      </w:r>
                      <w:r w:rsidR="00DD4426"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>.</w:t>
                      </w:r>
                      <w:r w:rsidR="009B7241" w:rsidRPr="00CA4EAA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onon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9B7241" w:rsidRPr="00CA4EAA">
                        <w:rPr>
                          <w:sz w:val="26"/>
                          <w:szCs w:val="26"/>
                        </w:rPr>
                        <w:t>counselor</w:t>
                      </w:r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kin</w:t>
                      </w:r>
                      <w:r w:rsidR="009B7241"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elet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ko</w:t>
                      </w:r>
                      <w:r w:rsidR="00DD4426" w:rsidRPr="00CA4EAA">
                        <w:rPr>
                          <w:sz w:val="26"/>
                          <w:szCs w:val="26"/>
                        </w:rPr>
                        <w:t>.</w:t>
                      </w:r>
                      <w:r w:rsidR="00DD4426"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bed wot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ekjek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bed in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wonmanlok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DD4426" w:rsidRPr="00CA4EAA">
                        <w:rPr>
                          <w:sz w:val="26"/>
                          <w:szCs w:val="26"/>
                        </w:rPr>
                        <w:t xml:space="preserve">middle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nan high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jejet</w:t>
                      </w:r>
                      <w:proofErr w:type="spellEnd"/>
                      <w:r w:rsidR="009B7241" w:rsidRPr="00CA4EAA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4806EC8E" w14:textId="77777777" w:rsidR="00DD4426" w:rsidRPr="00CA4EAA" w:rsidRDefault="00F65180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6"/>
                          <w:szCs w:val="26"/>
                        </w:rPr>
                      </w:pPr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Jiban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Pr="00CA4EAA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b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DD4426"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CA4EAA">
                        <w:rPr>
                          <w:sz w:val="26"/>
                          <w:szCs w:val="26"/>
                        </w:rPr>
                        <w:t xml:space="preserve">plan nan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rejejet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koi m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kar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buki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ajoj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year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maro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kotobar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tonak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elikin</w:t>
                      </w:r>
                      <w:proofErr w:type="spellEnd"/>
                      <w:r w:rsidRPr="00CA4EAA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B435A2" w:rsidRPr="00CA4EAA">
                        <w:rPr>
                          <w:sz w:val="26"/>
                          <w:szCs w:val="26"/>
                        </w:rPr>
                        <w:t>.</w:t>
                      </w:r>
                      <w:r w:rsidR="00DD4426" w:rsidRPr="00CA4EAA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4CADCCB7" w14:textId="77777777" w:rsidR="00852F40" w:rsidRPr="00CA4EAA" w:rsidRDefault="00F65180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</w:pP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Lolok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 xml:space="preserve"> high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b/>
                          <w:sz w:val="26"/>
                          <w:szCs w:val="26"/>
                          <w:lang w:eastAsia="en-US"/>
                        </w:rPr>
                        <w:t>jikuul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iben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ajri</w:t>
                      </w:r>
                      <w:proofErr w:type="spellEnd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eo</w:t>
                      </w:r>
                      <w:proofErr w:type="spellEnd"/>
                      <w:r w:rsidR="00852F40" w:rsidRPr="00CA4EAA">
                        <w:rPr>
                          <w:rFonts w:eastAsia="Times New Roman" w:cs="Times New Roman"/>
                          <w:sz w:val="26"/>
                          <w:szCs w:val="26"/>
                          <w:lang w:eastAsia="en-US"/>
                        </w:rPr>
                        <w:t>.</w:t>
                      </w:r>
                    </w:p>
                    <w:p w14:paraId="42936D1C" w14:textId="77777777" w:rsidR="00F02A50" w:rsidRPr="00F02A50" w:rsidRDefault="00F02A50" w:rsidP="00F02A50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14:paraId="2CCDA2D7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06C4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EF1FC6" wp14:editId="5CA2CD43">
                <wp:simplePos x="0" y="0"/>
                <wp:positionH relativeFrom="column">
                  <wp:posOffset>32657</wp:posOffset>
                </wp:positionH>
                <wp:positionV relativeFrom="paragraph">
                  <wp:posOffset>143510</wp:posOffset>
                </wp:positionV>
                <wp:extent cx="2159998" cy="865404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998" cy="86540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615467" w14:textId="77777777" w:rsidR="003A6F8A" w:rsidRPr="00CA4EAA" w:rsidRDefault="008A6BC5" w:rsidP="003A6F8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  <w:lang w:val="fr-FR"/>
                              </w:rPr>
                            </w:pPr>
                            <w:r w:rsidRPr="00CA4EA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 xml:space="preserve">NAN </w:t>
                            </w:r>
                            <w:proofErr w:type="spellStart"/>
                            <w:proofErr w:type="gramStart"/>
                            <w:r w:rsidRPr="00CA4EA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BAJOK:</w:t>
                            </w:r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Kadibenben</w:t>
                            </w:r>
                            <w:proofErr w:type="spellEnd"/>
                            <w:proofErr w:type="gramEnd"/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jab</w:t>
                            </w:r>
                            <w:proofErr w:type="spellEnd"/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juon</w:t>
                            </w:r>
                            <w:proofErr w:type="spellEnd"/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jorren. </w:t>
                            </w:r>
                            <w:r w:rsidR="00217D8F" w:rsidRPr="00CA4EAA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j jekjekin “ajri ne ej ajri</w:t>
                            </w:r>
                            <w:r w:rsidR="003A6F8A" w:rsidRPr="00CA4EAA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.”</w:t>
                            </w:r>
                          </w:p>
                          <w:p w14:paraId="24EFB6C8" w14:textId="77777777" w:rsidR="00BC12C8" w:rsidRPr="00CA4EAA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fr-FR"/>
                              </w:rPr>
                            </w:pPr>
                          </w:p>
                          <w:p w14:paraId="1B43D573" w14:textId="77777777" w:rsidR="003A6F8A" w:rsidRPr="00FC4E6B" w:rsidRDefault="00C4203E" w:rsidP="003A6F8A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CA4EAA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 xml:space="preserve">MOL EO: </w:t>
                            </w:r>
                            <w:proofErr w:type="spellStart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>Kadibenben</w:t>
                            </w:r>
                            <w:proofErr w:type="spellEnd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>ej</w:t>
                            </w:r>
                            <w:proofErr w:type="spellEnd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>juon</w:t>
                            </w:r>
                            <w:proofErr w:type="spellEnd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>men</w:t>
                            </w:r>
                            <w:proofErr w:type="spellEnd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="00217D8F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enana</w:t>
                            </w:r>
                            <w:r w:rsidR="003A6F8A" w:rsidRPr="00CA4EAA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r w:rsidR="00217D8F">
                              <w:rPr>
                                <w:sz w:val="28"/>
                                <w:szCs w:val="26"/>
                              </w:rPr>
                              <w:t>Ri-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217D8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 w:rsidR="00217D8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217D8F">
                              <w:rPr>
                                <w:sz w:val="28"/>
                                <w:szCs w:val="26"/>
                              </w:rPr>
                              <w:t xml:space="preserve"> man 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217D8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 w:rsidR="00217D8F">
                              <w:rPr>
                                <w:sz w:val="28"/>
                                <w:szCs w:val="26"/>
                              </w:rPr>
                              <w:t xml:space="preserve"> ion 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217D8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7D8F">
                              <w:rPr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14605880" w14:textId="77777777" w:rsidR="00E605C7" w:rsidRPr="00FC4E6B" w:rsidRDefault="00217D8F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neba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ou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k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w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ona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ej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nan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i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4F2FD10F" w14:textId="77777777" w:rsidR="003A6F8A" w:rsidRPr="00FC4E6B" w:rsidRDefault="00217D8F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n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our</w:t>
                            </w:r>
                            <w:proofErr w:type="spellEnd"/>
                          </w:p>
                          <w:p w14:paraId="78740CE1" w14:textId="77777777" w:rsidR="00E605C7" w:rsidRPr="00FC4E6B" w:rsidRDefault="00217D8F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Dik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ier</w:t>
                            </w:r>
                            <w:proofErr w:type="spellEnd"/>
                            <w:r w:rsidR="00E605C7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unaier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71F0B2D" w14:textId="77777777" w:rsidR="003A6F8A" w:rsidRPr="00FC4E6B" w:rsidRDefault="00217D8F" w:rsidP="00E605C7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ak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m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CFC8582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E9A7CA2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F1FC6" id="Text Box 9" o:spid="_x0000_s1036" type="#_x0000_t202" style="position:absolute;margin-left:2.55pt;margin-top:11.3pt;width:170.1pt;height:6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" filled="f" stroked="f" strokeweight=".5pt">
                <v:textbox>
                  <w:txbxContent>
                    <w:p w14:paraId="04615467" w14:textId="77777777" w:rsidR="003A6F8A" w:rsidRPr="00CA4EAA" w:rsidRDefault="008A6BC5" w:rsidP="003A6F8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  <w:lang w:val="fr-FR"/>
                        </w:rPr>
                      </w:pPr>
                      <w:r w:rsidRPr="00CA4EA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 xml:space="preserve">NAN </w:t>
                      </w:r>
                      <w:proofErr w:type="spellStart"/>
                      <w:proofErr w:type="gramStart"/>
                      <w:r w:rsidRPr="00CA4EA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BAJOK:</w:t>
                      </w:r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Kadibenben</w:t>
                      </w:r>
                      <w:proofErr w:type="spellEnd"/>
                      <w:proofErr w:type="gramEnd"/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jab</w:t>
                      </w:r>
                      <w:proofErr w:type="spellEnd"/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juon</w:t>
                      </w:r>
                      <w:proofErr w:type="spellEnd"/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jorren. </w:t>
                      </w:r>
                      <w:r w:rsidR="00217D8F" w:rsidRPr="00CA4EAA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j jekjekin “ajri ne ej ajri</w:t>
                      </w:r>
                      <w:r w:rsidR="003A6F8A" w:rsidRPr="00CA4EAA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.”</w:t>
                      </w:r>
                    </w:p>
                    <w:p w14:paraId="24EFB6C8" w14:textId="77777777" w:rsidR="00BC12C8" w:rsidRPr="00CA4EAA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  <w:lang w:val="fr-FR"/>
                        </w:rPr>
                      </w:pPr>
                    </w:p>
                    <w:p w14:paraId="1B43D573" w14:textId="77777777" w:rsidR="003A6F8A" w:rsidRPr="00FC4E6B" w:rsidRDefault="00C4203E" w:rsidP="003A6F8A">
                      <w:pPr>
                        <w:rPr>
                          <w:sz w:val="28"/>
                          <w:szCs w:val="26"/>
                        </w:rPr>
                      </w:pPr>
                      <w:r w:rsidRPr="00CA4EAA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 xml:space="preserve">MOL EO: </w:t>
                      </w:r>
                      <w:proofErr w:type="spellStart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>Kadibenben</w:t>
                      </w:r>
                      <w:proofErr w:type="spellEnd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>ej</w:t>
                      </w:r>
                      <w:proofErr w:type="spellEnd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>juon</w:t>
                      </w:r>
                      <w:proofErr w:type="spellEnd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>men</w:t>
                      </w:r>
                      <w:proofErr w:type="spellEnd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="00217D8F" w:rsidRPr="00CA4EAA">
                        <w:rPr>
                          <w:sz w:val="28"/>
                          <w:szCs w:val="26"/>
                          <w:lang w:val="es-ES"/>
                        </w:rPr>
                        <w:t xml:space="preserve"> enana</w:t>
                      </w:r>
                      <w:r w:rsidR="003A6F8A" w:rsidRPr="00CA4EAA">
                        <w:rPr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  <w:r w:rsidR="00217D8F">
                        <w:rPr>
                          <w:sz w:val="28"/>
                          <w:szCs w:val="26"/>
                        </w:rPr>
                        <w:t>Ri-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217D8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 w:rsidR="00217D8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217D8F">
                        <w:rPr>
                          <w:sz w:val="28"/>
                          <w:szCs w:val="26"/>
                        </w:rPr>
                        <w:t xml:space="preserve"> man 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217D8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renaj</w:t>
                      </w:r>
                      <w:proofErr w:type="spellEnd"/>
                      <w:r w:rsidR="00217D8F">
                        <w:rPr>
                          <w:sz w:val="28"/>
                          <w:szCs w:val="26"/>
                        </w:rPr>
                        <w:t xml:space="preserve"> ion 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 w:rsidR="00217D8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17D8F">
                        <w:rPr>
                          <w:sz w:val="28"/>
                          <w:szCs w:val="26"/>
                        </w:rPr>
                        <w:t>kein</w:t>
                      </w:r>
                      <w:proofErr w:type="spellEnd"/>
                      <w:r w:rsidR="003A6F8A" w:rsidRPr="00FC4E6B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14605880" w14:textId="77777777" w:rsidR="00E605C7" w:rsidRPr="00FC4E6B" w:rsidRDefault="00217D8F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neba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ou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k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k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w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ona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ej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nan</w:t>
                      </w:r>
                      <w:proofErr w:type="spellEnd"/>
                      <w:r w:rsidR="003A6F8A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akitki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i</w:t>
                      </w:r>
                      <w:proofErr w:type="spellEnd"/>
                      <w:r w:rsidR="003A6F8A" w:rsidRPr="00FC4E6B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4F2FD10F" w14:textId="77777777" w:rsidR="003A6F8A" w:rsidRPr="00FC4E6B" w:rsidRDefault="00217D8F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nan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our</w:t>
                      </w:r>
                      <w:proofErr w:type="spellEnd"/>
                    </w:p>
                    <w:p w14:paraId="78740CE1" w14:textId="77777777" w:rsidR="00E605C7" w:rsidRPr="00FC4E6B" w:rsidRDefault="00217D8F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Dik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ier</w:t>
                      </w:r>
                      <w:proofErr w:type="spellEnd"/>
                      <w:r w:rsidR="00E605C7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unaier</w:t>
                      </w:r>
                      <w:proofErr w:type="spellEnd"/>
                      <w:r w:rsidR="003A6F8A" w:rsidRPr="00FC4E6B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71F0B2D" w14:textId="77777777" w:rsidR="003A6F8A" w:rsidRPr="00FC4E6B" w:rsidRDefault="00217D8F" w:rsidP="00E605C7">
                      <w:p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>Ri-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ak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m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3A6F8A" w:rsidRPr="00FC4E6B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CFC8582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1E9A7CA2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497AA" w14:textId="77777777" w:rsidR="00181653" w:rsidRDefault="00181653" w:rsidP="009909CD">
      <w:pPr>
        <w:spacing w:after="0" w:line="240" w:lineRule="auto"/>
      </w:pPr>
      <w:r>
        <w:separator/>
      </w:r>
    </w:p>
  </w:endnote>
  <w:endnote w:type="continuationSeparator" w:id="0">
    <w:p w14:paraId="3D0CCF52" w14:textId="77777777" w:rsidR="00181653" w:rsidRDefault="0018165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DEC7B" w14:textId="77777777" w:rsidR="00094853" w:rsidRDefault="000948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04BED" w14:textId="77777777" w:rsidR="00300630" w:rsidRDefault="00300630" w:rsidP="00300630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0682902" wp14:editId="36F9D59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C526A4" w14:textId="77777777" w:rsidR="002F11D5" w:rsidRDefault="002F11D5" w:rsidP="002F11D5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F65CA" w14:textId="77777777" w:rsidR="00094853" w:rsidRDefault="000948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9777A" w14:textId="77777777" w:rsidR="00181653" w:rsidRDefault="00181653" w:rsidP="009909CD">
      <w:pPr>
        <w:spacing w:after="0" w:line="240" w:lineRule="auto"/>
      </w:pPr>
      <w:r>
        <w:separator/>
      </w:r>
    </w:p>
  </w:footnote>
  <w:footnote w:type="continuationSeparator" w:id="0">
    <w:p w14:paraId="4E76DBB0" w14:textId="77777777" w:rsidR="00181653" w:rsidRDefault="0018165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F018D" w14:textId="77777777" w:rsidR="00094853" w:rsidRDefault="000948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11BA8" w14:textId="77777777" w:rsidR="00094853" w:rsidRDefault="000948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C6079" w14:textId="77777777" w:rsidR="00094853" w:rsidRDefault="000948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06354"/>
    <w:multiLevelType w:val="hybridMultilevel"/>
    <w:tmpl w:val="D0EEF6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6F50F4"/>
    <w:multiLevelType w:val="hybridMultilevel"/>
    <w:tmpl w:val="BFF6E33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B9191D"/>
    <w:multiLevelType w:val="hybridMultilevel"/>
    <w:tmpl w:val="4CB652A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462C0"/>
    <w:multiLevelType w:val="hybridMultilevel"/>
    <w:tmpl w:val="4D90E8A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236CF6"/>
    <w:multiLevelType w:val="hybridMultilevel"/>
    <w:tmpl w:val="C69009AE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3"/>
  </w:num>
  <w:num w:numId="5">
    <w:abstractNumId w:val="1"/>
  </w:num>
  <w:num w:numId="6">
    <w:abstractNumId w:val="5"/>
  </w:num>
  <w:num w:numId="7">
    <w:abstractNumId w:val="0"/>
  </w:num>
  <w:num w:numId="8">
    <w:abstractNumId w:val="4"/>
  </w:num>
  <w:num w:numId="9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cysTQyNDEyNzRT0lEKTi0uzszPAykwqgUAZk+cpiwAAAA="/>
  </w:docVars>
  <w:rsids>
    <w:rsidRoot w:val="001B2141"/>
    <w:rsid w:val="00076C3A"/>
    <w:rsid w:val="000856A5"/>
    <w:rsid w:val="00094853"/>
    <w:rsid w:val="000E4524"/>
    <w:rsid w:val="0014580E"/>
    <w:rsid w:val="001733BE"/>
    <w:rsid w:val="00181653"/>
    <w:rsid w:val="001956B9"/>
    <w:rsid w:val="001A6610"/>
    <w:rsid w:val="001B2141"/>
    <w:rsid w:val="001D16DC"/>
    <w:rsid w:val="001D407E"/>
    <w:rsid w:val="001D41E3"/>
    <w:rsid w:val="001D5F2E"/>
    <w:rsid w:val="0020025A"/>
    <w:rsid w:val="00217D8F"/>
    <w:rsid w:val="0027569E"/>
    <w:rsid w:val="00275C50"/>
    <w:rsid w:val="002B0FFE"/>
    <w:rsid w:val="002B1E17"/>
    <w:rsid w:val="002B64BD"/>
    <w:rsid w:val="002F11D5"/>
    <w:rsid w:val="00300630"/>
    <w:rsid w:val="00323393"/>
    <w:rsid w:val="003347BC"/>
    <w:rsid w:val="00355EBA"/>
    <w:rsid w:val="003833D8"/>
    <w:rsid w:val="00393449"/>
    <w:rsid w:val="003A6F8A"/>
    <w:rsid w:val="003A76A2"/>
    <w:rsid w:val="003E40D3"/>
    <w:rsid w:val="003F58AD"/>
    <w:rsid w:val="00406591"/>
    <w:rsid w:val="00414D69"/>
    <w:rsid w:val="00436814"/>
    <w:rsid w:val="0047425E"/>
    <w:rsid w:val="00496E1F"/>
    <w:rsid w:val="004D04C9"/>
    <w:rsid w:val="00507C95"/>
    <w:rsid w:val="00507D1C"/>
    <w:rsid w:val="005326F5"/>
    <w:rsid w:val="005963DD"/>
    <w:rsid w:val="005B31BA"/>
    <w:rsid w:val="005D0A19"/>
    <w:rsid w:val="005D1CAF"/>
    <w:rsid w:val="0061083D"/>
    <w:rsid w:val="006207D8"/>
    <w:rsid w:val="00645074"/>
    <w:rsid w:val="00661D0B"/>
    <w:rsid w:val="00663E11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7523B"/>
    <w:rsid w:val="007811B5"/>
    <w:rsid w:val="00781C88"/>
    <w:rsid w:val="00784F1D"/>
    <w:rsid w:val="007D3720"/>
    <w:rsid w:val="007E5CD3"/>
    <w:rsid w:val="007F304C"/>
    <w:rsid w:val="007F6EB7"/>
    <w:rsid w:val="008110A7"/>
    <w:rsid w:val="00852F40"/>
    <w:rsid w:val="00854BA0"/>
    <w:rsid w:val="00862933"/>
    <w:rsid w:val="008636EF"/>
    <w:rsid w:val="008641F2"/>
    <w:rsid w:val="00874387"/>
    <w:rsid w:val="00884939"/>
    <w:rsid w:val="008916E0"/>
    <w:rsid w:val="008A4FE5"/>
    <w:rsid w:val="008A6BC5"/>
    <w:rsid w:val="008C2F31"/>
    <w:rsid w:val="008C5B29"/>
    <w:rsid w:val="0090079C"/>
    <w:rsid w:val="00980FFC"/>
    <w:rsid w:val="009909CD"/>
    <w:rsid w:val="009B09EE"/>
    <w:rsid w:val="009B7241"/>
    <w:rsid w:val="009E1F47"/>
    <w:rsid w:val="00A012C4"/>
    <w:rsid w:val="00A25076"/>
    <w:rsid w:val="00A51106"/>
    <w:rsid w:val="00A924DC"/>
    <w:rsid w:val="00A9337B"/>
    <w:rsid w:val="00AC67ED"/>
    <w:rsid w:val="00AF04DA"/>
    <w:rsid w:val="00B01DF0"/>
    <w:rsid w:val="00B044CD"/>
    <w:rsid w:val="00B06CC5"/>
    <w:rsid w:val="00B435A2"/>
    <w:rsid w:val="00B50B7C"/>
    <w:rsid w:val="00B53C93"/>
    <w:rsid w:val="00B618B4"/>
    <w:rsid w:val="00B646B2"/>
    <w:rsid w:val="00B700CB"/>
    <w:rsid w:val="00B7519A"/>
    <w:rsid w:val="00B91A1C"/>
    <w:rsid w:val="00BC12C8"/>
    <w:rsid w:val="00BF154F"/>
    <w:rsid w:val="00C37670"/>
    <w:rsid w:val="00C41269"/>
    <w:rsid w:val="00C4203E"/>
    <w:rsid w:val="00C91747"/>
    <w:rsid w:val="00CA36F6"/>
    <w:rsid w:val="00CA4EAA"/>
    <w:rsid w:val="00CD2DEC"/>
    <w:rsid w:val="00CE5BCB"/>
    <w:rsid w:val="00CF1D50"/>
    <w:rsid w:val="00D06C46"/>
    <w:rsid w:val="00D06E28"/>
    <w:rsid w:val="00D14F9D"/>
    <w:rsid w:val="00D2468A"/>
    <w:rsid w:val="00D257AF"/>
    <w:rsid w:val="00D321C2"/>
    <w:rsid w:val="00D633B8"/>
    <w:rsid w:val="00D82C4B"/>
    <w:rsid w:val="00DD4426"/>
    <w:rsid w:val="00E17570"/>
    <w:rsid w:val="00E25AF1"/>
    <w:rsid w:val="00E3705E"/>
    <w:rsid w:val="00E605C7"/>
    <w:rsid w:val="00E641D7"/>
    <w:rsid w:val="00E92B91"/>
    <w:rsid w:val="00EA64F4"/>
    <w:rsid w:val="00EB69AD"/>
    <w:rsid w:val="00F02A50"/>
    <w:rsid w:val="00F35BE3"/>
    <w:rsid w:val="00F40A18"/>
    <w:rsid w:val="00F65180"/>
    <w:rsid w:val="00F84AA3"/>
    <w:rsid w:val="00FA2201"/>
    <w:rsid w:val="00FB2594"/>
    <w:rsid w:val="00FC4E6B"/>
    <w:rsid w:val="00FD25F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57E8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3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B67EE959B7D478FA87D5E28C8EBC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E4CA5-5238-4A07-9DC0-E3E6B2746BAF}"/>
      </w:docPartPr>
      <w:docPartBody>
        <w:p w:rsidR="00D86AD5" w:rsidRDefault="00061D2C" w:rsidP="00061D2C">
          <w:pPr>
            <w:pStyle w:val="AB67EE959B7D478FA87D5E28C8EBC51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3ACD893E55E4EC98566C75AE90C1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671BE-08E6-4AF5-8FC4-5755E81F0796}"/>
      </w:docPartPr>
      <w:docPartBody>
        <w:p w:rsidR="00D86AD5" w:rsidRDefault="00061D2C" w:rsidP="00061D2C">
          <w:pPr>
            <w:pStyle w:val="33ACD893E55E4EC98566C75AE90C10A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61D2C"/>
    <w:rsid w:val="001966B3"/>
    <w:rsid w:val="004D1936"/>
    <w:rsid w:val="0055620B"/>
    <w:rsid w:val="00594CB4"/>
    <w:rsid w:val="008C7997"/>
    <w:rsid w:val="00A523FA"/>
    <w:rsid w:val="00BD4B9E"/>
    <w:rsid w:val="00C26B56"/>
    <w:rsid w:val="00D86AD5"/>
    <w:rsid w:val="00F9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1D2C"/>
    <w:rPr>
      <w:color w:val="808080"/>
    </w:rPr>
  </w:style>
  <w:style w:type="paragraph" w:customStyle="1" w:styleId="AB67EE959B7D478FA87D5E28C8EBC514">
    <w:name w:val="AB67EE959B7D478FA87D5E28C8EBC514"/>
    <w:rsid w:val="00061D2C"/>
  </w:style>
  <w:style w:type="paragraph" w:customStyle="1" w:styleId="33ACD893E55E4EC98566C75AE90C10A3">
    <w:name w:val="33ACD893E55E4EC98566C75AE90C10A3"/>
    <w:rsid w:val="00061D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F511DA-ADFB-43D7-8633-46807B6BF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09T11:29:00Z</dcterms:created>
  <dcterms:modified xsi:type="dcterms:W3CDTF">2021-11-22T09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